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67893" w14:textId="540E3BD3" w:rsidR="005C066F" w:rsidRDefault="00000000" w:rsidP="006B1CA4">
      <w:pPr>
        <w:pStyle w:val="I3M-ConferenceHeading-Italic"/>
      </w:pPr>
      <w:r>
        <w:rPr>
          <w:i w:val="0"/>
        </w:rPr>
        <w:pict w14:anchorId="2C90A8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A16BD2" w:rsidRPr="006B1CA4">
        <w:rPr>
          <w:i w:val="0"/>
        </w:rPr>
        <w:t>1</w:t>
      </w:r>
      <w:r w:rsidR="00225171">
        <w:rPr>
          <w:i w:val="0"/>
        </w:rPr>
        <w:t>3</w:t>
      </w:r>
      <w:r w:rsidR="00A16BD2" w:rsidRPr="006B1CA4">
        <w:rPr>
          <w:i w:val="0"/>
        </w:rPr>
        <w:t>th</w:t>
      </w:r>
      <w:r w:rsidR="006B1CA4" w:rsidRPr="006B1CA4">
        <w:rPr>
          <w:i w:val="0"/>
        </w:rPr>
        <w:t xml:space="preserve"> International Workshop on Innovative Simulation for Healthcare</w:t>
      </w:r>
    </w:p>
    <w:p w14:paraId="358C532E" w14:textId="76DBBB90" w:rsidR="005C066F" w:rsidRDefault="00000000" w:rsidP="00246FB3">
      <w:pPr>
        <w:pStyle w:val="I3M-ConferenceHeading-Regular"/>
      </w:pPr>
      <w:r>
        <w:rPr>
          <w:sz w:val="22"/>
        </w:rPr>
        <w:pict w14:anchorId="449AD8D5">
          <v:line id="_x0000_s2055" style="position:absolute;left:0;text-align:left;z-index:1;mso-wrap-edited:f;mso-position-horizontal-relative:page" from="126.15pt,19.05pt" to="612pt,19.05pt" strokecolor="#d8d8d8" strokeweight=".70308mm">
            <w10:wrap anchorx="page"/>
          </v:line>
        </w:pict>
      </w:r>
      <w:r w:rsidR="004C5599">
        <w:t>2</w:t>
      </w:r>
      <w:r w:rsidR="00225171">
        <w:t>1</w:t>
      </w:r>
      <w:r w:rsidR="00225171">
        <w:rPr>
          <w:position w:val="6"/>
          <w:sz w:val="12"/>
        </w:rPr>
        <w:t xml:space="preserve">st </w:t>
      </w:r>
      <w:r w:rsidR="001E14FD">
        <w:t>International Multidisciplinary Modeling &amp; Simulation Multiconference</w:t>
      </w:r>
    </w:p>
    <w:p w14:paraId="635FD2E4" w14:textId="77777777" w:rsidR="005C066F" w:rsidRDefault="005C066F">
      <w:pPr>
        <w:pStyle w:val="Corpotesto"/>
        <w:spacing w:before="1"/>
        <w:rPr>
          <w:sz w:val="23"/>
        </w:rPr>
      </w:pPr>
    </w:p>
    <w:p w14:paraId="6E2A6418" w14:textId="35AC1EAC" w:rsidR="00246FB3" w:rsidRPr="00E93028" w:rsidRDefault="00225171" w:rsidP="00E93028">
      <w:pPr>
        <w:pStyle w:val="I3M-CopyrightHeading"/>
      </w:pPr>
      <w:r w:rsidRPr="00225171">
        <w:t>2724-0371</w:t>
      </w:r>
      <w:r w:rsidR="00CB0144">
        <w:t xml:space="preserve"> </w:t>
      </w:r>
      <w:r w:rsidR="001E14FD" w:rsidRPr="00246FB3">
        <w:t>© 202</w:t>
      </w:r>
      <w:r>
        <w:t>4</w:t>
      </w:r>
      <w:r w:rsidR="001E14FD" w:rsidRPr="00246FB3">
        <w:t xml:space="preserve"> The Authors</w:t>
      </w:r>
      <w:r w:rsidR="001E14FD">
        <w:t>.</w:t>
      </w:r>
    </w:p>
    <w:p w14:paraId="6B4EE2CE" w14:textId="77777777" w:rsidR="005C066F" w:rsidRDefault="001E14FD" w:rsidP="00246FB3">
      <w:pPr>
        <w:pStyle w:val="I3M-DOIHeading"/>
        <w:ind w:right="3767"/>
      </w:pPr>
      <w:r>
        <w:t>doi: xx.xxxx/xxxx</w:t>
      </w:r>
    </w:p>
    <w:p w14:paraId="4C5FDCDD" w14:textId="77777777" w:rsidR="005C066F" w:rsidRDefault="001E14FD" w:rsidP="00001458">
      <w:pPr>
        <w:pStyle w:val="I3M-Paper-Title"/>
      </w:pPr>
      <w:r>
        <w:t xml:space="preserve">Type </w:t>
      </w:r>
      <w:r w:rsidRPr="00001458">
        <w:t>here</w:t>
      </w:r>
      <w:r>
        <w:t xml:space="preserve"> the title of your paper</w:t>
      </w:r>
    </w:p>
    <w:p w14:paraId="14A8F702"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3118D0B5" w14:textId="77777777" w:rsidR="005C066F" w:rsidRDefault="001E14FD" w:rsidP="00246FB3">
      <w:pPr>
        <w:pStyle w:val="I3M-Affiliation"/>
      </w:pPr>
      <w:r>
        <w:rPr>
          <w:position w:val="8"/>
          <w:sz w:val="14"/>
        </w:rPr>
        <w:t>1</w:t>
      </w:r>
      <w:r>
        <w:t>First Institution, Full Address, City, Postcode, Country</w:t>
      </w:r>
    </w:p>
    <w:p w14:paraId="200B8673" w14:textId="77777777" w:rsidR="005C066F" w:rsidRDefault="001E14FD" w:rsidP="00690F61">
      <w:pPr>
        <w:pStyle w:val="I3M-Affiliation"/>
      </w:pPr>
      <w:r>
        <w:rPr>
          <w:position w:val="8"/>
          <w:sz w:val="14"/>
        </w:rPr>
        <w:t>2</w:t>
      </w:r>
      <w:r>
        <w:t>Second Institution, Full Address, City, Postcode, Country</w:t>
      </w:r>
    </w:p>
    <w:p w14:paraId="7531A352" w14:textId="77777777" w:rsidR="005C066F" w:rsidRDefault="00000000" w:rsidP="00690F61">
      <w:pPr>
        <w:pStyle w:val="I3M-Corresponding-Author"/>
      </w:pPr>
      <w:r>
        <w:pict w14:anchorId="037D3ECC">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0C536DD0" w14:textId="77777777" w:rsidR="005C066F" w:rsidRDefault="005C066F">
      <w:pPr>
        <w:pStyle w:val="Corpotesto"/>
        <w:rPr>
          <w:sz w:val="20"/>
        </w:rPr>
      </w:pPr>
    </w:p>
    <w:p w14:paraId="77A88320" w14:textId="77777777" w:rsidR="005C066F" w:rsidRDefault="005C066F">
      <w:pPr>
        <w:pStyle w:val="Corpotesto"/>
        <w:spacing w:before="2"/>
        <w:rPr>
          <w:sz w:val="14"/>
        </w:rPr>
      </w:pPr>
    </w:p>
    <w:p w14:paraId="16BB562B" w14:textId="77777777" w:rsidR="005C066F" w:rsidRDefault="001E14FD" w:rsidP="00F241BC">
      <w:pPr>
        <w:pStyle w:val="I3M-Abstract-Title"/>
      </w:pPr>
      <w:r>
        <w:t>Abstract</w:t>
      </w:r>
    </w:p>
    <w:p w14:paraId="2BE566B2"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w:t>
      </w:r>
      <w:proofErr w:type="gramStart"/>
      <w:r>
        <w:t>paragraph</w:t>
      </w:r>
      <w:proofErr w:type="gramEnd"/>
      <w:r>
        <w:t xml:space="preserve"> and it must not contains references or mathematical symbols.</w:t>
      </w:r>
      <w:r w:rsidR="007B1E3C">
        <w:t xml:space="preserve"> Please use the “I3M-Abstract” style.</w:t>
      </w:r>
    </w:p>
    <w:p w14:paraId="1AA1818D" w14:textId="77777777" w:rsidR="005C066F" w:rsidRDefault="00000000" w:rsidP="00E93028">
      <w:pPr>
        <w:pStyle w:val="I3M-Keywords"/>
      </w:pPr>
      <w:r>
        <w:rPr>
          <w:b/>
          <w:bCs/>
          <w:sz w:val="22"/>
        </w:rPr>
        <w:pict w14:anchorId="76DEBC4C">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40F3AB41" w14:textId="77777777" w:rsidR="005C066F" w:rsidRDefault="005C066F">
      <w:pPr>
        <w:pStyle w:val="Corpotesto"/>
        <w:rPr>
          <w:sz w:val="20"/>
        </w:rPr>
      </w:pPr>
    </w:p>
    <w:p w14:paraId="5EFDBCD2" w14:textId="77777777" w:rsidR="005C066F" w:rsidRDefault="005C066F">
      <w:pPr>
        <w:pStyle w:val="Corpotesto"/>
        <w:spacing w:before="6"/>
        <w:rPr>
          <w:sz w:val="13"/>
        </w:rPr>
      </w:pPr>
    </w:p>
    <w:p w14:paraId="4741A6D2" w14:textId="77777777" w:rsidR="005C066F" w:rsidRDefault="005C066F">
      <w:pPr>
        <w:rPr>
          <w:sz w:val="13"/>
        </w:rPr>
        <w:sectPr w:rsidR="005C066F" w:rsidSect="00166571">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3CA99AA9"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519F0D1A"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DC671C4" w14:textId="77777777" w:rsidR="005C066F" w:rsidRPr="00D579AB" w:rsidRDefault="00D579AB" w:rsidP="00D579AB">
      <w:pPr>
        <w:pStyle w:val="I3M-BodyText-Bold"/>
      </w:pPr>
      <w:r w:rsidRPr="00D579AB">
        <w:t>Please use the document I3M styles to prepare your manuscript.</w:t>
      </w:r>
    </w:p>
    <w:p w14:paraId="21074572"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2EFFE6B4"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2A425B63"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4EB8B031"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1E4C2FBB"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6BCFC9EF"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1D82CE16"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3E28EA00"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42A5CAD5"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6D631622"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0D54FE81"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B460ED" w14:textId="77777777" w:rsidR="005C066F" w:rsidRPr="00F768FC" w:rsidRDefault="00E93028" w:rsidP="00F768FC">
      <w:pPr>
        <w:pStyle w:val="I3M-BodyText"/>
      </w:pPr>
      <w:r>
        <w:t>Here’s a citation in the text.</w:t>
      </w:r>
    </w:p>
    <w:p w14:paraId="72F71134"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0B5BDF12" w14:textId="77777777" w:rsidR="005C066F" w:rsidRDefault="001E14FD" w:rsidP="002A0457">
      <w:pPr>
        <w:pStyle w:val="I3M-Subsection-Headings"/>
      </w:pPr>
      <w:r>
        <w:t>Symbols and</w:t>
      </w:r>
      <w:r>
        <w:rPr>
          <w:spacing w:val="24"/>
        </w:rPr>
        <w:t xml:space="preserve"> </w:t>
      </w:r>
      <w:r>
        <w:t>Variables</w:t>
      </w:r>
    </w:p>
    <w:p w14:paraId="5E896DA9"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5940C81B"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25499A3D" w14:textId="070405FB" w:rsidR="005C066F" w:rsidRDefault="001E14FD" w:rsidP="002A0457">
      <w:pPr>
        <w:pStyle w:val="I3M-BodyText-AfterHeading"/>
      </w:pPr>
      <w:r>
        <w:t xml:space="preserve">The International Program Committee will accept pa- pers up to </w:t>
      </w:r>
      <w:r w:rsidR="0009119C">
        <w:t>10</w:t>
      </w:r>
      <w:r>
        <w:t xml:space="preserve"> pages (2 columns).</w:t>
      </w:r>
    </w:p>
    <w:p w14:paraId="13AED541"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3537CFD8" w14:textId="77777777" w:rsidR="005C066F" w:rsidRDefault="001E14FD" w:rsidP="002A0457">
      <w:pPr>
        <w:pStyle w:val="I3M-BodyText-AfterHeading"/>
      </w:pPr>
      <w:r>
        <w:t>This is an example of a bulleted list.</w:t>
      </w:r>
    </w:p>
    <w:p w14:paraId="392D51E8" w14:textId="77777777" w:rsidR="005C066F" w:rsidRDefault="001E14FD" w:rsidP="002A0457">
      <w:pPr>
        <w:pStyle w:val="I3M-BulletList"/>
      </w:pPr>
      <w:r>
        <w:t>This is a bulleted</w:t>
      </w:r>
      <w:r>
        <w:rPr>
          <w:spacing w:val="18"/>
        </w:rPr>
        <w:t xml:space="preserve"> </w:t>
      </w:r>
      <w:r>
        <w:t>list.</w:t>
      </w:r>
    </w:p>
    <w:p w14:paraId="1AAC1337" w14:textId="77777777" w:rsidR="005C066F" w:rsidRDefault="001E14FD" w:rsidP="002A0457">
      <w:pPr>
        <w:pStyle w:val="I3M-BulletList"/>
      </w:pPr>
      <w:r>
        <w:t>Another</w:t>
      </w:r>
      <w:r>
        <w:rPr>
          <w:spacing w:val="15"/>
        </w:rPr>
        <w:t xml:space="preserve"> </w:t>
      </w:r>
      <w:r>
        <w:t>point.</w:t>
      </w:r>
    </w:p>
    <w:p w14:paraId="5669E7F7" w14:textId="77777777" w:rsidR="005C066F" w:rsidRDefault="001E14FD" w:rsidP="002A0457">
      <w:pPr>
        <w:pStyle w:val="I3M-BulletList"/>
      </w:pPr>
      <w:r>
        <w:t>A third</w:t>
      </w:r>
      <w:r>
        <w:rPr>
          <w:spacing w:val="-13"/>
        </w:rPr>
        <w:t xml:space="preserve"> </w:t>
      </w:r>
      <w:r>
        <w:t>point.</w:t>
      </w:r>
    </w:p>
    <w:p w14:paraId="37F4D768" w14:textId="77777777" w:rsidR="005C066F" w:rsidRDefault="001E14FD" w:rsidP="002A0457">
      <w:pPr>
        <w:pStyle w:val="I3M-BodyText"/>
      </w:pPr>
      <w:r>
        <w:t>Lorem ipsum dolor sit amet, consectetur adipiscing elit, sed do eiusmod tempor incididunt ut labore et dolore magna aliqua.</w:t>
      </w:r>
    </w:p>
    <w:p w14:paraId="46F8811B" w14:textId="77777777" w:rsidR="005C066F" w:rsidRDefault="001E14FD" w:rsidP="002A0457">
      <w:pPr>
        <w:pStyle w:val="I3M-BodyText"/>
      </w:pPr>
      <w:r>
        <w:t>This is an example of a bulleted list.</w:t>
      </w:r>
    </w:p>
    <w:p w14:paraId="467DB7DC" w14:textId="77777777" w:rsidR="005C066F" w:rsidRDefault="001E14FD" w:rsidP="002A0457">
      <w:pPr>
        <w:pStyle w:val="I3M-NumberedList"/>
      </w:pPr>
      <w:r>
        <w:t>This is a numbered</w:t>
      </w:r>
      <w:r>
        <w:rPr>
          <w:spacing w:val="18"/>
        </w:rPr>
        <w:t xml:space="preserve"> </w:t>
      </w:r>
      <w:r>
        <w:t>list.</w:t>
      </w:r>
    </w:p>
    <w:p w14:paraId="60033E99" w14:textId="77777777" w:rsidR="005C066F" w:rsidRDefault="001E14FD" w:rsidP="002A0457">
      <w:pPr>
        <w:pStyle w:val="I3M-NumberedList"/>
      </w:pPr>
      <w:r>
        <w:t>Another</w:t>
      </w:r>
      <w:r>
        <w:rPr>
          <w:spacing w:val="15"/>
        </w:rPr>
        <w:t xml:space="preserve"> </w:t>
      </w:r>
      <w:r>
        <w:t>point.</w:t>
      </w:r>
    </w:p>
    <w:p w14:paraId="77855EF4" w14:textId="77777777" w:rsidR="005C066F" w:rsidRPr="002A0457" w:rsidRDefault="001E14FD" w:rsidP="002A0457">
      <w:pPr>
        <w:pStyle w:val="I3M-NumberedList"/>
      </w:pPr>
      <w:r>
        <w:t>A third</w:t>
      </w:r>
      <w:r>
        <w:rPr>
          <w:spacing w:val="-13"/>
        </w:rPr>
        <w:t xml:space="preserve"> </w:t>
      </w:r>
      <w:r>
        <w:t>point.</w:t>
      </w:r>
    </w:p>
    <w:p w14:paraId="52989BA5" w14:textId="77777777" w:rsidR="005C066F" w:rsidRDefault="001E14FD" w:rsidP="002A0457">
      <w:pPr>
        <w:pStyle w:val="I3M-Subsection-Headings"/>
      </w:pPr>
      <w:bookmarkStart w:id="7" w:name="Footnotes"/>
      <w:bookmarkEnd w:id="7"/>
      <w:r>
        <w:t>Footnotes</w:t>
      </w:r>
    </w:p>
    <w:p w14:paraId="4397DD16" w14:textId="77777777" w:rsidR="002A0457" w:rsidRPr="002A0457" w:rsidRDefault="001E14FD" w:rsidP="002A0457">
      <w:pPr>
        <w:pStyle w:val="I3M-BodyText-AfterHeading"/>
      </w:pPr>
      <w:r>
        <w:t>Do not use footnotes; instead incorporate such material into the text directly or parenthetically.</w:t>
      </w:r>
    </w:p>
    <w:p w14:paraId="34096E28"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68D3D436"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21811A19"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70D2FBEF" w14:textId="77777777" w:rsidR="005C066F" w:rsidRPr="008636A2" w:rsidRDefault="0009119C" w:rsidP="008636A2">
      <w:pPr>
        <w:pStyle w:val="I3M-Figure"/>
      </w:pPr>
      <w:r>
        <w:pict w14:anchorId="669CDB9D">
          <v:shape id="Immagine 2" o:spid="_x0000_i1026" type="#_x0000_t75" style="width:218.4pt;height:163.8pt;visibility:visible">
            <v:imagedata r:id="rId14" o:title=""/>
          </v:shape>
        </w:pict>
      </w:r>
    </w:p>
    <w:p w14:paraId="6917EB45"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55A9A230"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4AF66923" w14:textId="77777777" w:rsidTr="00827AD9">
        <w:trPr>
          <w:trHeight w:val="28"/>
        </w:trPr>
        <w:tc>
          <w:tcPr>
            <w:tcW w:w="0" w:type="auto"/>
            <w:tcBorders>
              <w:top w:val="single" w:sz="4" w:space="0" w:color="7F0000"/>
              <w:bottom w:val="single" w:sz="4" w:space="0" w:color="7F0000"/>
            </w:tcBorders>
            <w:shd w:val="clear" w:color="auto" w:fill="auto"/>
          </w:tcPr>
          <w:p w14:paraId="67BFE965"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4869BF5A"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1BDEBC9C" w14:textId="77777777" w:rsidR="00A34CFA" w:rsidRDefault="00A34CFA" w:rsidP="00A34CFA">
            <w:pPr>
              <w:pStyle w:val="I3M-Table-Elements"/>
            </w:pPr>
            <w:r>
              <w:t>Notes</w:t>
            </w:r>
          </w:p>
        </w:tc>
      </w:tr>
      <w:tr w:rsidR="00A34CFA" w14:paraId="374D0C00" w14:textId="77777777" w:rsidTr="00827AD9">
        <w:trPr>
          <w:trHeight w:val="28"/>
        </w:trPr>
        <w:tc>
          <w:tcPr>
            <w:tcW w:w="0" w:type="auto"/>
            <w:tcBorders>
              <w:top w:val="single" w:sz="4" w:space="0" w:color="7F0000"/>
            </w:tcBorders>
            <w:shd w:val="clear" w:color="auto" w:fill="auto"/>
          </w:tcPr>
          <w:p w14:paraId="6A2C53F5"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419DBB97" w14:textId="77777777" w:rsidR="00A34CFA" w:rsidRDefault="00A34CFA" w:rsidP="00A34CFA">
            <w:pPr>
              <w:pStyle w:val="I3M-Table-Elements"/>
            </w:pPr>
            <w:r>
              <w:t>267</w:t>
            </w:r>
          </w:p>
        </w:tc>
        <w:tc>
          <w:tcPr>
            <w:tcW w:w="0" w:type="auto"/>
            <w:tcBorders>
              <w:top w:val="single" w:sz="4" w:space="0" w:color="7F0000"/>
            </w:tcBorders>
            <w:shd w:val="clear" w:color="auto" w:fill="auto"/>
          </w:tcPr>
          <w:p w14:paraId="5B3264AC" w14:textId="77777777" w:rsidR="00A34CFA" w:rsidRDefault="00A34CFA" w:rsidP="00A34CFA">
            <w:pPr>
              <w:pStyle w:val="I3M-Table-Elements"/>
            </w:pPr>
            <w:r>
              <w:t>Over-supplied</w:t>
            </w:r>
          </w:p>
        </w:tc>
      </w:tr>
      <w:tr w:rsidR="00A34CFA" w14:paraId="66DF040F" w14:textId="77777777" w:rsidTr="00827AD9">
        <w:trPr>
          <w:trHeight w:val="32"/>
        </w:trPr>
        <w:tc>
          <w:tcPr>
            <w:tcW w:w="0" w:type="auto"/>
            <w:tcBorders>
              <w:bottom w:val="single" w:sz="4" w:space="0" w:color="7F0000"/>
            </w:tcBorders>
            <w:shd w:val="clear" w:color="auto" w:fill="auto"/>
          </w:tcPr>
          <w:p w14:paraId="21D23CF6"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19795E7E"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602AD94B" w14:textId="77777777" w:rsidR="00A34CFA" w:rsidRDefault="00A34CFA" w:rsidP="00A34CFA">
            <w:pPr>
              <w:pStyle w:val="I3M-Table-Elements"/>
            </w:pPr>
            <w:r>
              <w:t>Under-supplied</w:t>
            </w:r>
          </w:p>
        </w:tc>
      </w:tr>
    </w:tbl>
    <w:p w14:paraId="14ABB048" w14:textId="77777777" w:rsidR="005C066F" w:rsidRPr="002400E1" w:rsidRDefault="00A34CFA" w:rsidP="002400E1">
      <w:pPr>
        <w:pStyle w:val="I3M-Table-Note"/>
      </w:pPr>
      <w:r>
        <w:t>T</w:t>
      </w:r>
      <w:r w:rsidR="001E14FD">
        <w:t>his is a table note</w:t>
      </w:r>
      <w:r w:rsidR="002400E1">
        <w:t>.</w:t>
      </w:r>
    </w:p>
    <w:p w14:paraId="1996852A"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3E7F48EA"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60C827D2" w14:textId="77777777" w:rsidTr="00827AD9">
        <w:tc>
          <w:tcPr>
            <w:tcW w:w="4440" w:type="pct"/>
            <w:shd w:val="clear" w:color="auto" w:fill="auto"/>
          </w:tcPr>
          <w:p w14:paraId="341D1CBD" w14:textId="77777777" w:rsidR="00F93AAF" w:rsidRDefault="0009119C" w:rsidP="00F93AAF">
            <w:pPr>
              <w:pStyle w:val="I3M-BodyText"/>
              <w:ind w:firstLine="0"/>
            </w:pPr>
            <w:r>
              <w:rPr>
                <w:noProof/>
              </w:rPr>
              <w:pict w14:anchorId="2AA1FD70">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5BE44F6E" w14:textId="77777777" w:rsidR="00F93AAF" w:rsidRDefault="00F93AAF" w:rsidP="00827AD9">
            <w:pPr>
              <w:pStyle w:val="I3M-BodyText"/>
              <w:ind w:firstLine="0"/>
              <w:jc w:val="right"/>
            </w:pPr>
            <w:r>
              <w:t>(1)</w:t>
            </w:r>
          </w:p>
        </w:tc>
      </w:tr>
    </w:tbl>
    <w:p w14:paraId="79AC7C9A" w14:textId="77777777"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09119C">
        <w:rPr>
          <w:noProof/>
          <w:position w:val="-5"/>
        </w:rPr>
        <w:pict w14:anchorId="31C48A5D">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09119C">
        <w:rPr>
          <w:noProof/>
          <w:position w:val="-5"/>
        </w:rPr>
        <w:pict w14:anchorId="23847EA4">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000000">
        <w:rPr>
          <w:noProof/>
          <w:position w:val="-5"/>
        </w:rPr>
        <w:pict w14:anchorId="5BFCD572">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000000">
        <w:rPr>
          <w:noProof/>
          <w:position w:val="-5"/>
        </w:rPr>
        <w:pict w14:anchorId="2CFB21F6">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69350D90"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35643A0" w14:textId="77777777" w:rsidR="00D62606" w:rsidRDefault="00D62606" w:rsidP="00D62606">
      <w:pPr>
        <w:pStyle w:val="I3M-BodyText"/>
        <w:ind w:firstLine="0"/>
        <w:sectPr w:rsidR="00D62606" w:rsidSect="00166571">
          <w:type w:val="continuous"/>
          <w:pgSz w:w="12240" w:h="15840"/>
          <w:pgMar w:top="1321" w:right="1077" w:bottom="1038" w:left="1077" w:header="720" w:footer="720" w:gutter="0"/>
          <w:cols w:num="2" w:space="357"/>
        </w:sectPr>
      </w:pPr>
    </w:p>
    <w:p w14:paraId="0F6D23B3" w14:textId="77777777" w:rsidR="00AB706C" w:rsidRDefault="0009119C" w:rsidP="00AB706C">
      <w:pPr>
        <w:pStyle w:val="I3M-Figure"/>
        <w:rPr>
          <w:sz w:val="11"/>
        </w:rPr>
      </w:pPr>
      <w:r>
        <w:lastRenderedPageBreak/>
        <w:pict w14:anchorId="39529FAD">
          <v:shape id="Immagine 5" o:spid="_x0000_i1032" type="#_x0000_t75" style="width:372pt;height:279.6pt;visibility:visible">
            <v:imagedata r:id="rId14" o:title=""/>
          </v:shape>
        </w:pict>
      </w:r>
    </w:p>
    <w:p w14:paraId="68FF43F2"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23DE846A"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02837D2C" w14:textId="77777777" w:rsidTr="00827AD9">
        <w:trPr>
          <w:trHeight w:val="28"/>
        </w:trPr>
        <w:tc>
          <w:tcPr>
            <w:tcW w:w="0" w:type="auto"/>
            <w:tcBorders>
              <w:top w:val="single" w:sz="4" w:space="0" w:color="7F0000"/>
              <w:bottom w:val="single" w:sz="4" w:space="0" w:color="7F0000"/>
            </w:tcBorders>
            <w:shd w:val="clear" w:color="auto" w:fill="auto"/>
          </w:tcPr>
          <w:p w14:paraId="2A8AA6C2"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242C288F"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4D1CC5BF"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63DB1B62"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67B66720"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5B9F1F60" w14:textId="77777777" w:rsidR="00AB706C" w:rsidRDefault="00AB706C" w:rsidP="00404468">
            <w:pPr>
              <w:pStyle w:val="I3M-Table-Elements"/>
            </w:pPr>
            <w:r>
              <w:t>Extra</w:t>
            </w:r>
            <w:r w:rsidRPr="00827AD9">
              <w:rPr>
                <w:spacing w:val="11"/>
              </w:rPr>
              <w:t xml:space="preserve"> </w:t>
            </w:r>
            <w:r>
              <w:t>comments</w:t>
            </w:r>
          </w:p>
        </w:tc>
      </w:tr>
      <w:tr w:rsidR="00AB706C" w14:paraId="3805DE6B" w14:textId="77777777" w:rsidTr="00827AD9">
        <w:trPr>
          <w:trHeight w:val="28"/>
        </w:trPr>
        <w:tc>
          <w:tcPr>
            <w:tcW w:w="0" w:type="auto"/>
            <w:tcBorders>
              <w:top w:val="single" w:sz="4" w:space="0" w:color="7F0000"/>
            </w:tcBorders>
            <w:shd w:val="clear" w:color="auto" w:fill="auto"/>
          </w:tcPr>
          <w:p w14:paraId="0965A58E"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1B8CDE48"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06382247"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3287B5E1"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1B593DCA" w14:textId="77777777" w:rsidR="00AB706C" w:rsidRDefault="00AB706C" w:rsidP="00404468">
            <w:pPr>
              <w:pStyle w:val="I3M-Table-Elements"/>
            </w:pPr>
            <w:r>
              <w:t>8/5/63</w:t>
            </w:r>
          </w:p>
        </w:tc>
        <w:tc>
          <w:tcPr>
            <w:tcW w:w="0" w:type="auto"/>
            <w:tcBorders>
              <w:top w:val="single" w:sz="4" w:space="0" w:color="7F0000"/>
            </w:tcBorders>
            <w:shd w:val="clear" w:color="auto" w:fill="auto"/>
          </w:tcPr>
          <w:p w14:paraId="49A41D53"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24D300F1" w14:textId="77777777" w:rsidTr="00827AD9">
        <w:trPr>
          <w:trHeight w:val="28"/>
        </w:trPr>
        <w:tc>
          <w:tcPr>
            <w:tcW w:w="0" w:type="auto"/>
            <w:shd w:val="clear" w:color="auto" w:fill="auto"/>
          </w:tcPr>
          <w:p w14:paraId="5432882F" w14:textId="77777777" w:rsidR="00AB706C" w:rsidRDefault="00AB706C" w:rsidP="00404468">
            <w:pPr>
              <w:pStyle w:val="I3M-Table-Elements"/>
            </w:pPr>
            <w:r>
              <w:t>413.199</w:t>
            </w:r>
          </w:p>
        </w:tc>
        <w:tc>
          <w:tcPr>
            <w:tcW w:w="0" w:type="auto"/>
            <w:shd w:val="clear" w:color="auto" w:fill="auto"/>
          </w:tcPr>
          <w:p w14:paraId="319F60B2" w14:textId="77777777" w:rsidR="00AB706C" w:rsidRDefault="00AB706C" w:rsidP="00404468">
            <w:pPr>
              <w:pStyle w:val="I3M-Table-Elements"/>
            </w:pPr>
            <w:r>
              <w:t>Tom Green</w:t>
            </w:r>
          </w:p>
        </w:tc>
        <w:tc>
          <w:tcPr>
            <w:tcW w:w="0" w:type="auto"/>
            <w:shd w:val="clear" w:color="auto" w:fill="auto"/>
          </w:tcPr>
          <w:p w14:paraId="4A4D5C8A" w14:textId="77777777" w:rsidR="00AB706C" w:rsidRDefault="00AB706C" w:rsidP="00404468">
            <w:pPr>
              <w:pStyle w:val="I3M-Table-Elements"/>
            </w:pPr>
            <w:r>
              <w:t>Wingfoot Express</w:t>
            </w:r>
          </w:p>
        </w:tc>
        <w:tc>
          <w:tcPr>
            <w:tcW w:w="0" w:type="auto"/>
            <w:shd w:val="clear" w:color="auto" w:fill="auto"/>
          </w:tcPr>
          <w:p w14:paraId="14E3E5BD" w14:textId="77777777" w:rsidR="00AB706C" w:rsidRDefault="00AB706C" w:rsidP="00404468">
            <w:pPr>
              <w:pStyle w:val="I3M-Table-Elements"/>
            </w:pPr>
            <w:r>
              <w:t>WE J46</w:t>
            </w:r>
          </w:p>
        </w:tc>
        <w:tc>
          <w:tcPr>
            <w:tcW w:w="0" w:type="auto"/>
            <w:shd w:val="clear" w:color="auto" w:fill="auto"/>
          </w:tcPr>
          <w:p w14:paraId="05F141B4" w14:textId="77777777" w:rsidR="00AB706C" w:rsidRDefault="00AB706C" w:rsidP="00404468">
            <w:pPr>
              <w:pStyle w:val="I3M-Table-Elements"/>
            </w:pPr>
            <w:r>
              <w:t>10/2/64</w:t>
            </w:r>
          </w:p>
        </w:tc>
        <w:tc>
          <w:tcPr>
            <w:tcW w:w="0" w:type="auto"/>
            <w:shd w:val="clear" w:color="auto" w:fill="auto"/>
          </w:tcPr>
          <w:p w14:paraId="13725928" w14:textId="77777777" w:rsidR="00AB706C" w:rsidRDefault="00AB706C" w:rsidP="00404468">
            <w:pPr>
              <w:pStyle w:val="I3M-Table-Elements"/>
            </w:pPr>
          </w:p>
        </w:tc>
      </w:tr>
      <w:tr w:rsidR="00AB706C" w14:paraId="14BFF801" w14:textId="77777777" w:rsidTr="00827AD9">
        <w:trPr>
          <w:trHeight w:val="28"/>
        </w:trPr>
        <w:tc>
          <w:tcPr>
            <w:tcW w:w="0" w:type="auto"/>
            <w:shd w:val="clear" w:color="auto" w:fill="auto"/>
          </w:tcPr>
          <w:p w14:paraId="4DD7D3E0" w14:textId="77777777" w:rsidR="00AB706C" w:rsidRDefault="00AB706C" w:rsidP="00404468">
            <w:pPr>
              <w:pStyle w:val="I3M-Table-Elements"/>
            </w:pPr>
            <w:r>
              <w:t>434.22</w:t>
            </w:r>
          </w:p>
        </w:tc>
        <w:tc>
          <w:tcPr>
            <w:tcW w:w="0" w:type="auto"/>
            <w:shd w:val="clear" w:color="auto" w:fill="auto"/>
          </w:tcPr>
          <w:p w14:paraId="6BE8064C" w14:textId="77777777" w:rsidR="00AB706C" w:rsidRDefault="00AB706C" w:rsidP="00404468">
            <w:pPr>
              <w:pStyle w:val="I3M-Table-Elements"/>
            </w:pPr>
            <w:r>
              <w:t>Art Arfons</w:t>
            </w:r>
          </w:p>
        </w:tc>
        <w:tc>
          <w:tcPr>
            <w:tcW w:w="0" w:type="auto"/>
            <w:shd w:val="clear" w:color="auto" w:fill="auto"/>
          </w:tcPr>
          <w:p w14:paraId="3F468E37" w14:textId="77777777" w:rsidR="00AB706C" w:rsidRDefault="00AB706C" w:rsidP="00404468">
            <w:pPr>
              <w:pStyle w:val="I3M-Table-Elements"/>
            </w:pPr>
            <w:r>
              <w:t>Green Monster</w:t>
            </w:r>
          </w:p>
        </w:tc>
        <w:tc>
          <w:tcPr>
            <w:tcW w:w="0" w:type="auto"/>
            <w:shd w:val="clear" w:color="auto" w:fill="auto"/>
          </w:tcPr>
          <w:p w14:paraId="10CAB085" w14:textId="77777777" w:rsidR="00AB706C" w:rsidRDefault="00AB706C" w:rsidP="00404468">
            <w:pPr>
              <w:pStyle w:val="I3M-Table-Elements"/>
            </w:pPr>
            <w:r>
              <w:t>GE J79</w:t>
            </w:r>
          </w:p>
        </w:tc>
        <w:tc>
          <w:tcPr>
            <w:tcW w:w="0" w:type="auto"/>
            <w:shd w:val="clear" w:color="auto" w:fill="auto"/>
          </w:tcPr>
          <w:p w14:paraId="4AE29E4E" w14:textId="77777777" w:rsidR="00AB706C" w:rsidRDefault="00AB706C" w:rsidP="00404468">
            <w:pPr>
              <w:pStyle w:val="I3M-Table-Elements"/>
            </w:pPr>
            <w:r>
              <w:t>10/5/64</w:t>
            </w:r>
          </w:p>
        </w:tc>
        <w:tc>
          <w:tcPr>
            <w:tcW w:w="0" w:type="auto"/>
            <w:shd w:val="clear" w:color="auto" w:fill="auto"/>
          </w:tcPr>
          <w:p w14:paraId="72DFF4D1" w14:textId="77777777" w:rsidR="00AB706C" w:rsidRDefault="00AB706C" w:rsidP="00404468">
            <w:pPr>
              <w:pStyle w:val="I3M-Table-Elements"/>
            </w:pPr>
          </w:p>
        </w:tc>
      </w:tr>
      <w:tr w:rsidR="00AB706C" w14:paraId="78AB7030" w14:textId="77777777" w:rsidTr="00827AD9">
        <w:trPr>
          <w:trHeight w:val="28"/>
        </w:trPr>
        <w:tc>
          <w:tcPr>
            <w:tcW w:w="0" w:type="auto"/>
            <w:shd w:val="clear" w:color="auto" w:fill="auto"/>
          </w:tcPr>
          <w:p w14:paraId="2399FE6E" w14:textId="77777777" w:rsidR="00AB706C" w:rsidRDefault="00AB706C" w:rsidP="00404468">
            <w:pPr>
              <w:pStyle w:val="I3M-Table-Elements"/>
            </w:pPr>
            <w:r>
              <w:t>468.719</w:t>
            </w:r>
          </w:p>
        </w:tc>
        <w:tc>
          <w:tcPr>
            <w:tcW w:w="0" w:type="auto"/>
            <w:shd w:val="clear" w:color="auto" w:fill="auto"/>
          </w:tcPr>
          <w:p w14:paraId="65C2810C" w14:textId="77777777" w:rsidR="00AB706C" w:rsidRDefault="00AB706C" w:rsidP="00404468">
            <w:pPr>
              <w:pStyle w:val="I3M-Table-Elements"/>
            </w:pPr>
            <w:r>
              <w:t>Craig Breedlove</w:t>
            </w:r>
          </w:p>
        </w:tc>
        <w:tc>
          <w:tcPr>
            <w:tcW w:w="0" w:type="auto"/>
            <w:shd w:val="clear" w:color="auto" w:fill="auto"/>
          </w:tcPr>
          <w:p w14:paraId="71DDA750" w14:textId="77777777" w:rsidR="00AB706C" w:rsidRDefault="00AB706C" w:rsidP="00404468">
            <w:pPr>
              <w:pStyle w:val="I3M-Table-Elements"/>
            </w:pPr>
            <w:r>
              <w:t>Spirit of America</w:t>
            </w:r>
          </w:p>
        </w:tc>
        <w:tc>
          <w:tcPr>
            <w:tcW w:w="0" w:type="auto"/>
            <w:shd w:val="clear" w:color="auto" w:fill="auto"/>
          </w:tcPr>
          <w:p w14:paraId="5F688EDD" w14:textId="77777777" w:rsidR="00AB706C" w:rsidRDefault="00AB706C" w:rsidP="00404468">
            <w:pPr>
              <w:pStyle w:val="I3M-Table-Elements"/>
            </w:pPr>
            <w:r>
              <w:t>GE J79</w:t>
            </w:r>
          </w:p>
        </w:tc>
        <w:tc>
          <w:tcPr>
            <w:tcW w:w="0" w:type="auto"/>
            <w:shd w:val="clear" w:color="auto" w:fill="auto"/>
          </w:tcPr>
          <w:p w14:paraId="493D9637" w14:textId="77777777" w:rsidR="00AB706C" w:rsidRDefault="00AB706C" w:rsidP="00404468">
            <w:pPr>
              <w:pStyle w:val="I3M-Table-Elements"/>
            </w:pPr>
            <w:r>
              <w:t>10/13/64</w:t>
            </w:r>
          </w:p>
        </w:tc>
        <w:tc>
          <w:tcPr>
            <w:tcW w:w="0" w:type="auto"/>
            <w:shd w:val="clear" w:color="auto" w:fill="auto"/>
          </w:tcPr>
          <w:p w14:paraId="5AB8A554" w14:textId="77777777" w:rsidR="00AB706C" w:rsidRDefault="00AB706C" w:rsidP="00404468">
            <w:pPr>
              <w:pStyle w:val="I3M-Table-Elements"/>
            </w:pPr>
          </w:p>
        </w:tc>
      </w:tr>
      <w:tr w:rsidR="00AB706C" w14:paraId="71A9FDA4" w14:textId="77777777" w:rsidTr="00827AD9">
        <w:trPr>
          <w:trHeight w:val="28"/>
        </w:trPr>
        <w:tc>
          <w:tcPr>
            <w:tcW w:w="0" w:type="auto"/>
            <w:shd w:val="clear" w:color="auto" w:fill="auto"/>
          </w:tcPr>
          <w:p w14:paraId="63FBD81F" w14:textId="77777777" w:rsidR="00AB706C" w:rsidRDefault="00AB706C" w:rsidP="00404468">
            <w:pPr>
              <w:pStyle w:val="I3M-Table-Elements"/>
            </w:pPr>
            <w:r>
              <w:t>526.277</w:t>
            </w:r>
          </w:p>
        </w:tc>
        <w:tc>
          <w:tcPr>
            <w:tcW w:w="0" w:type="auto"/>
            <w:shd w:val="clear" w:color="auto" w:fill="auto"/>
          </w:tcPr>
          <w:p w14:paraId="4F9F12AC" w14:textId="77777777" w:rsidR="00AB706C" w:rsidRDefault="00AB706C" w:rsidP="00404468">
            <w:pPr>
              <w:pStyle w:val="I3M-Table-Elements"/>
            </w:pPr>
            <w:r>
              <w:t>Craig Breedlove</w:t>
            </w:r>
          </w:p>
        </w:tc>
        <w:tc>
          <w:tcPr>
            <w:tcW w:w="0" w:type="auto"/>
            <w:shd w:val="clear" w:color="auto" w:fill="auto"/>
          </w:tcPr>
          <w:p w14:paraId="249C4287" w14:textId="77777777" w:rsidR="00AB706C" w:rsidRDefault="00AB706C" w:rsidP="00404468">
            <w:pPr>
              <w:pStyle w:val="I3M-Table-Elements"/>
            </w:pPr>
            <w:r>
              <w:t>Spirit of America</w:t>
            </w:r>
          </w:p>
        </w:tc>
        <w:tc>
          <w:tcPr>
            <w:tcW w:w="0" w:type="auto"/>
            <w:shd w:val="clear" w:color="auto" w:fill="auto"/>
          </w:tcPr>
          <w:p w14:paraId="19B0FA0E" w14:textId="77777777" w:rsidR="00AB706C" w:rsidRDefault="00AB706C" w:rsidP="00404468">
            <w:pPr>
              <w:pStyle w:val="I3M-Table-Elements"/>
            </w:pPr>
            <w:r>
              <w:t>GE J79</w:t>
            </w:r>
          </w:p>
        </w:tc>
        <w:tc>
          <w:tcPr>
            <w:tcW w:w="0" w:type="auto"/>
            <w:shd w:val="clear" w:color="auto" w:fill="auto"/>
          </w:tcPr>
          <w:p w14:paraId="3575A9BA" w14:textId="77777777" w:rsidR="00AB706C" w:rsidRDefault="00AB706C" w:rsidP="00404468">
            <w:pPr>
              <w:pStyle w:val="I3M-Table-Elements"/>
            </w:pPr>
            <w:r>
              <w:t>10/15/65</w:t>
            </w:r>
          </w:p>
        </w:tc>
        <w:tc>
          <w:tcPr>
            <w:tcW w:w="0" w:type="auto"/>
            <w:shd w:val="clear" w:color="auto" w:fill="auto"/>
          </w:tcPr>
          <w:p w14:paraId="7DFD18B6" w14:textId="77777777" w:rsidR="00AB706C" w:rsidRDefault="00AB706C" w:rsidP="00404468">
            <w:pPr>
              <w:pStyle w:val="I3M-Table-Elements"/>
            </w:pPr>
          </w:p>
        </w:tc>
      </w:tr>
      <w:tr w:rsidR="00AB706C" w14:paraId="0860070B" w14:textId="77777777" w:rsidTr="00827AD9">
        <w:trPr>
          <w:trHeight w:val="32"/>
        </w:trPr>
        <w:tc>
          <w:tcPr>
            <w:tcW w:w="0" w:type="auto"/>
            <w:tcBorders>
              <w:bottom w:val="single" w:sz="4" w:space="0" w:color="7F0000"/>
            </w:tcBorders>
            <w:shd w:val="clear" w:color="auto" w:fill="auto"/>
          </w:tcPr>
          <w:p w14:paraId="217482C7"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0DC9CC0F"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11A62508"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2DE7659F"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213243B4"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205C1A0C" w14:textId="77777777" w:rsidR="00AB706C" w:rsidRDefault="00AB706C" w:rsidP="00404468">
            <w:pPr>
              <w:pStyle w:val="I3M-Table-Elements"/>
            </w:pPr>
          </w:p>
        </w:tc>
      </w:tr>
    </w:tbl>
    <w:p w14:paraId="66FAEBD0"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43357AF4" w14:textId="77777777" w:rsidR="00AD3806" w:rsidRDefault="00AD3806" w:rsidP="00AB7B3C">
      <w:pPr>
        <w:pStyle w:val="I3M-BodyText"/>
        <w:ind w:firstLine="0"/>
        <w:sectPr w:rsidR="00AD3806" w:rsidSect="00166571">
          <w:type w:val="continuous"/>
          <w:pgSz w:w="12240" w:h="15840"/>
          <w:pgMar w:top="1321" w:right="1077" w:bottom="1038" w:left="1077" w:header="720" w:footer="720" w:gutter="0"/>
          <w:cols w:space="137"/>
        </w:sectPr>
      </w:pPr>
    </w:p>
    <w:p w14:paraId="75BACE29" w14:textId="77777777" w:rsidR="00AB706C" w:rsidRPr="00A86539" w:rsidRDefault="00AB706C" w:rsidP="00AB706C">
      <w:pPr>
        <w:pStyle w:val="I3M-Subsection-Headings"/>
      </w:pPr>
      <w:r w:rsidRPr="00A86539">
        <w:t>Construction of references</w:t>
      </w:r>
    </w:p>
    <w:p w14:paraId="1A83EDD6" w14:textId="77777777"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5247F6CB" w14:textId="77777777" w:rsidR="00AB706C" w:rsidRDefault="00AB706C" w:rsidP="00AB706C">
      <w:pPr>
        <w:pStyle w:val="I3M-Section-Headings"/>
      </w:pPr>
      <w:bookmarkStart w:id="14" w:name="Introduction"/>
      <w:bookmarkStart w:id="15" w:name="_bookmark2"/>
      <w:bookmarkEnd w:id="14"/>
      <w:bookmarkEnd w:id="15"/>
      <w:r>
        <w:t>Introduction</w:t>
      </w:r>
    </w:p>
    <w:p w14:paraId="2DD3B199"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2D510AFB" w14:textId="77777777" w:rsidR="00AB706C" w:rsidRDefault="00AB706C" w:rsidP="00AB706C">
      <w:pPr>
        <w:pStyle w:val="I3M-Section-Headings"/>
      </w:pPr>
      <w:r>
        <w:t>State of the</w:t>
      </w:r>
      <w:r>
        <w:rPr>
          <w:spacing w:val="45"/>
        </w:rPr>
        <w:t xml:space="preserve"> </w:t>
      </w:r>
      <w:r>
        <w:t>art</w:t>
      </w:r>
    </w:p>
    <w:p w14:paraId="191F1534"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87D3372"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562B8829"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5F136E60"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77E3EC8"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113B3356" w14:textId="77777777" w:rsidR="00AB706C" w:rsidRPr="00B2473A" w:rsidRDefault="00AB706C" w:rsidP="001A16CC">
      <w:pPr>
        <w:pStyle w:val="I3M-Section-Headings"/>
      </w:pPr>
      <w:bookmarkStart w:id="18" w:name="Conclusions"/>
      <w:bookmarkEnd w:id="18"/>
      <w:r>
        <w:t>Conclusions</w:t>
      </w:r>
    </w:p>
    <w:p w14:paraId="272D11F5"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0716A1D3" w14:textId="77777777" w:rsidR="00AB706C" w:rsidRDefault="00AB706C" w:rsidP="00747176">
      <w:pPr>
        <w:pStyle w:val="I3M-Funding-Heading"/>
      </w:pPr>
      <w:r w:rsidRPr="00B2473A">
        <w:t>Funding</w:t>
      </w:r>
    </w:p>
    <w:p w14:paraId="0A4AC983"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7221605B" w14:textId="77777777" w:rsidR="00AB706C" w:rsidRPr="00747176" w:rsidRDefault="00AB706C" w:rsidP="00747176">
      <w:pPr>
        <w:pStyle w:val="I3M-Acknowledgements-Heading"/>
      </w:pPr>
      <w:r w:rsidRPr="00747176">
        <w:t>Acknowledgements</w:t>
      </w:r>
    </w:p>
    <w:p w14:paraId="057A84FD"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484C9030" w14:textId="77777777" w:rsidR="00747176" w:rsidRPr="00747176" w:rsidRDefault="00747176" w:rsidP="00A87E95">
      <w:pPr>
        <w:pStyle w:val="I3M-Appendix-Heading"/>
      </w:pPr>
      <w:r>
        <w:t xml:space="preserve">Appendix A. </w:t>
      </w:r>
      <w:r w:rsidR="00407369">
        <w:t>An example appendix</w:t>
      </w:r>
    </w:p>
    <w:p w14:paraId="3C4456B5"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24BF2C5B" w14:textId="77777777" w:rsidR="00747176" w:rsidRPr="00747176" w:rsidRDefault="00747176" w:rsidP="00A87E95">
      <w:pPr>
        <w:pStyle w:val="I3M-References-Heading"/>
      </w:pPr>
      <w:bookmarkStart w:id="20" w:name="_bookmark7"/>
      <w:bookmarkEnd w:id="20"/>
      <w:r>
        <w:t>References</w:t>
      </w:r>
    </w:p>
    <w:p w14:paraId="5515674A"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31285F9F"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4E91327"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59EAA58C">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39E345A4"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19DDC21B">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3F457509"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6B6C3BE8">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476B2DBC"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166571">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966699" w14:textId="77777777" w:rsidR="00166571" w:rsidRDefault="00166571" w:rsidP="00246FB3">
      <w:r>
        <w:separator/>
      </w:r>
    </w:p>
  </w:endnote>
  <w:endnote w:type="continuationSeparator" w:id="0">
    <w:p w14:paraId="3185A554" w14:textId="77777777" w:rsidR="00166571" w:rsidRDefault="00166571"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87AC4" w14:textId="77777777" w:rsidR="001E14FD" w:rsidRDefault="001E14FD" w:rsidP="00D579AB">
    <w:pPr>
      <w:pStyle w:val="Corpotesto"/>
    </w:pPr>
    <w:r>
      <w:t xml:space="preserve">   </w:t>
    </w:r>
    <w:r w:rsidR="00000000">
      <w:pict w14:anchorId="3C14D956">
        <v:group id="_x0000_s1026" alt="" style="width:504.45pt;height:.4pt;mso-position-horizontal-relative:char;mso-position-vertical-relative:line" coordsize="10089,8">
          <v:line id="_x0000_s1027" style="position:absolute" from="0,4" to="10088,4" strokeweight=".14042mm"/>
          <w10:anchorlock/>
        </v:group>
      </w:pict>
    </w:r>
  </w:p>
  <w:p w14:paraId="2B2A7C0F" w14:textId="1F166F4A" w:rsidR="001E14FD" w:rsidRDefault="00000000" w:rsidP="009C20B8">
    <w:pPr>
      <w:pStyle w:val="I3M-Copyright-Footer"/>
    </w:pPr>
    <w:r>
      <w:pict w14:anchorId="06E27D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225171">
      <w:t>4</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17E61089" w14:textId="77777777" w:rsidR="001E14FD" w:rsidRDefault="001E14FD" w:rsidP="009C20B8">
    <w:pPr>
      <w:ind w:right="116"/>
      <w:jc w:val="right"/>
      <w:rPr>
        <w:b/>
        <w:color w:val="7F0000"/>
        <w:w w:val="99"/>
        <w:sz w:val="15"/>
      </w:rPr>
    </w:pPr>
  </w:p>
  <w:p w14:paraId="70151D60" w14:textId="77777777" w:rsidR="001E14FD" w:rsidRDefault="001E14FD" w:rsidP="009C20B8">
    <w:pPr>
      <w:ind w:right="116"/>
      <w:jc w:val="right"/>
      <w:rPr>
        <w:b/>
        <w:color w:val="7F0000"/>
        <w:w w:val="99"/>
        <w:sz w:val="15"/>
      </w:rPr>
    </w:pPr>
  </w:p>
  <w:p w14:paraId="7514E242"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21889" w14:textId="77777777" w:rsidR="00166571" w:rsidRDefault="00166571" w:rsidP="00246FB3">
      <w:r>
        <w:separator/>
      </w:r>
    </w:p>
  </w:footnote>
  <w:footnote w:type="continuationSeparator" w:id="0">
    <w:p w14:paraId="47583A1A" w14:textId="77777777" w:rsidR="00166571" w:rsidRDefault="00166571"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405A9" w14:textId="73388038" w:rsidR="001E14FD" w:rsidRPr="001A16CC" w:rsidRDefault="00000000" w:rsidP="001A16CC">
    <w:pPr>
      <w:pStyle w:val="I3M-EvenPageHeader"/>
    </w:pPr>
    <w:r>
      <w:pict w14:anchorId="4C774D4C">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4C5599">
      <w:t>1</w:t>
    </w:r>
    <w:r w:rsidR="00225171">
      <w:t>3</w:t>
    </w:r>
    <w:r w:rsidR="00CB0144" w:rsidRPr="006B1CA4">
      <w:rPr>
        <w:vertAlign w:val="superscript"/>
      </w:rPr>
      <w:t>th</w:t>
    </w:r>
    <w:r w:rsidR="00CB0144" w:rsidRPr="00CB0144">
      <w:t xml:space="preserve"> </w:t>
    </w:r>
    <w:r w:rsidR="00CB0144" w:rsidRPr="006B1CA4">
      <w:t>International Conference on Integrated Modeling and Analysis in Applied Control and Automation</w:t>
    </w:r>
    <w:r w:rsidR="001E14FD" w:rsidRPr="001A16CC">
      <w:t xml:space="preserve">, </w:t>
    </w:r>
    <w:r w:rsidR="006B1CA4">
      <w:t xml:space="preserve">IWISH </w:t>
    </w:r>
    <w:r w:rsidR="001E14FD" w:rsidRPr="001A16CC">
      <w:t>202</w:t>
    </w:r>
    <w:r w:rsidR="00225171">
      <w:t>4</w:t>
    </w:r>
  </w:p>
  <w:p w14:paraId="79FA0A5E" w14:textId="77777777" w:rsidR="001E14FD" w:rsidRDefault="001E14FD" w:rsidP="00F768FC">
    <w:pPr>
      <w:pStyle w:val="Corpotesto"/>
      <w:spacing w:before="6"/>
      <w:rPr>
        <w:sz w:val="5"/>
      </w:rPr>
    </w:pPr>
  </w:p>
  <w:p w14:paraId="086CC086"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CD39E" w14:textId="77777777" w:rsidR="001A16CC" w:rsidRDefault="00000000" w:rsidP="001A16CC">
    <w:pPr>
      <w:pStyle w:val="I3M-OddPageHeader"/>
    </w:pPr>
    <w:r>
      <w:rPr>
        <w:sz w:val="22"/>
      </w:rPr>
      <w:pict w14:anchorId="17DD4B95">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01FF4B77" w14:textId="77777777" w:rsidR="001A16CC" w:rsidRDefault="001A16CC" w:rsidP="001A16CC">
    <w:pPr>
      <w:pStyle w:val="Corpotesto"/>
      <w:spacing w:before="6"/>
      <w:rPr>
        <w:sz w:val="5"/>
      </w:rPr>
    </w:pPr>
  </w:p>
  <w:p w14:paraId="39FEB978"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737625034">
    <w:abstractNumId w:val="1"/>
  </w:num>
  <w:num w:numId="2" w16cid:durableId="1031537043">
    <w:abstractNumId w:val="3"/>
  </w:num>
  <w:num w:numId="3" w16cid:durableId="445124673">
    <w:abstractNumId w:val="0"/>
  </w:num>
  <w:num w:numId="4" w16cid:durableId="918903274">
    <w:abstractNumId w:val="2"/>
  </w:num>
  <w:num w:numId="5" w16cid:durableId="502401371">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grammar="clean"/>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Nzc1sjAxtLBQ0lEKTi0uzszPAykwqgUAf5V/8SwAAAA="/>
  </w:docVars>
  <w:rsids>
    <w:rsidRoot w:val="005C066F"/>
    <w:rsid w:val="00001458"/>
    <w:rsid w:val="0009119C"/>
    <w:rsid w:val="00102357"/>
    <w:rsid w:val="00134711"/>
    <w:rsid w:val="0013474E"/>
    <w:rsid w:val="00166571"/>
    <w:rsid w:val="001A16CC"/>
    <w:rsid w:val="001A55DE"/>
    <w:rsid w:val="001B7EE2"/>
    <w:rsid w:val="001E14FD"/>
    <w:rsid w:val="00203FD6"/>
    <w:rsid w:val="00225171"/>
    <w:rsid w:val="002400E1"/>
    <w:rsid w:val="00246FB3"/>
    <w:rsid w:val="00271534"/>
    <w:rsid w:val="00275C75"/>
    <w:rsid w:val="002A0457"/>
    <w:rsid w:val="00317FA0"/>
    <w:rsid w:val="00404468"/>
    <w:rsid w:val="00407369"/>
    <w:rsid w:val="004C5599"/>
    <w:rsid w:val="004D038A"/>
    <w:rsid w:val="004D4FF0"/>
    <w:rsid w:val="00515A2A"/>
    <w:rsid w:val="00554A66"/>
    <w:rsid w:val="005A0982"/>
    <w:rsid w:val="005C066F"/>
    <w:rsid w:val="005D43F1"/>
    <w:rsid w:val="00660ED9"/>
    <w:rsid w:val="00670C78"/>
    <w:rsid w:val="00680238"/>
    <w:rsid w:val="00690F61"/>
    <w:rsid w:val="006B1CA4"/>
    <w:rsid w:val="006B79AE"/>
    <w:rsid w:val="00711EE7"/>
    <w:rsid w:val="0073026B"/>
    <w:rsid w:val="00747176"/>
    <w:rsid w:val="00792A36"/>
    <w:rsid w:val="007B1E3C"/>
    <w:rsid w:val="007E1732"/>
    <w:rsid w:val="007E2B1D"/>
    <w:rsid w:val="007E4635"/>
    <w:rsid w:val="00824036"/>
    <w:rsid w:val="00827AD9"/>
    <w:rsid w:val="008636A2"/>
    <w:rsid w:val="00881B35"/>
    <w:rsid w:val="00882850"/>
    <w:rsid w:val="00883171"/>
    <w:rsid w:val="008966F2"/>
    <w:rsid w:val="008E0A20"/>
    <w:rsid w:val="00901A11"/>
    <w:rsid w:val="00922573"/>
    <w:rsid w:val="00964FE6"/>
    <w:rsid w:val="009C20B8"/>
    <w:rsid w:val="00A16BD2"/>
    <w:rsid w:val="00A34CFA"/>
    <w:rsid w:val="00A67517"/>
    <w:rsid w:val="00A80B52"/>
    <w:rsid w:val="00A87E95"/>
    <w:rsid w:val="00A966BD"/>
    <w:rsid w:val="00AB706C"/>
    <w:rsid w:val="00AB7B3C"/>
    <w:rsid w:val="00AC477B"/>
    <w:rsid w:val="00AD3806"/>
    <w:rsid w:val="00B11CDE"/>
    <w:rsid w:val="00B2473A"/>
    <w:rsid w:val="00B613BA"/>
    <w:rsid w:val="00B70ACC"/>
    <w:rsid w:val="00BC7F96"/>
    <w:rsid w:val="00BD2F2B"/>
    <w:rsid w:val="00BD7A80"/>
    <w:rsid w:val="00CB0144"/>
    <w:rsid w:val="00D0188A"/>
    <w:rsid w:val="00D04C1D"/>
    <w:rsid w:val="00D579AB"/>
    <w:rsid w:val="00D62606"/>
    <w:rsid w:val="00D82C97"/>
    <w:rsid w:val="00DA4BC0"/>
    <w:rsid w:val="00DD30F8"/>
    <w:rsid w:val="00E402C7"/>
    <w:rsid w:val="00E579DE"/>
    <w:rsid w:val="00E72ADA"/>
    <w:rsid w:val="00E93028"/>
    <w:rsid w:val="00EB5EB3"/>
    <w:rsid w:val="00ED4171"/>
    <w:rsid w:val="00EE7797"/>
    <w:rsid w:val="00F241BC"/>
    <w:rsid w:val="00F76724"/>
    <w:rsid w:val="00F768FC"/>
    <w:rsid w:val="00F93AAF"/>
    <w:rsid w:val="00FB6AD3"/>
    <w:rsid w:val="00FC51AC"/>
    <w:rsid w:val="00FC6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38E28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lang w:val="en-US" w:eastAsia="en-US"/>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06</Words>
  <Characters>9729</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13</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2:00:00Z</dcterms:created>
  <dcterms:modified xsi:type="dcterms:W3CDTF">2024-04-04T07:23:00Z</dcterms:modified>
</cp:coreProperties>
</file>